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angladesh</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angladesh received a score of 70.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angladesh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angladesh received a score of</w:t>
      </w:r>
      <w:r>
        <w:t xml:space="preserve"> </w:t>
      </w:r>
      <w:r>
        <w:rPr>
          <w:b/>
          <w:bCs/>
        </w:rPr>
        <w:t xml:space="preserve">61.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angladesh received a score of 83.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angladesh received a score of 58.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angladesh received a score of 7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angladesh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angladesh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angladesh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angladesh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angladesh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angladesh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angladesh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angladesh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angladesh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angladesh received a score of 0.5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angladesh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angladesh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1981,1991,2001,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5,2008,201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5, 1986, 1988, 1989, 1991, 1992, 1994, 1995, 2000, 2005, 2010, 2016,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4, 2021, 2022</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1, 2002, 2004, 2005, 2006, 2009, 2010, 2013, 2014, 2015, 2016, 2017,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4, 1995, 1996, 1997, 1999, 2000, 2001, 2003, 2004, 2006, 2007, 2008, 2009, 2011, 2012, 2014, 2017,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56:28Z</dcterms:created>
  <dcterms:modified xsi:type="dcterms:W3CDTF">2024-11-11T21: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angladesh Country Report</vt:lpwstr>
  </property>
  <property fmtid="{D5CDD505-2E9C-101B-9397-08002B2CF9AE}" pid="10" name="toc-title">
    <vt:lpwstr>Table of contents</vt:lpwstr>
  </property>
</Properties>
</file>